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se-1.0"/>
      <w:r>
        <w:t xml:space="preserve">Rele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se-2.0"/>
      <w:r>
        <w:t xml:space="preserve">Rele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r>
        <w:t xml:space="preserve">Rele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se-4.0"/>
      <w:r>
        <w:t xml:space="preserve">Rele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r>
        <w:t xml:space="preserve">Rele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se-6.0"/>
      <w:r>
        <w:t xml:space="preserve">Relese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39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39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0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0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1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2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2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6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6T23:43:38Z</dcterms:created>
  <dcterms:modified xsi:type="dcterms:W3CDTF">2020-03-06T23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